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lombia received a score of 73.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lomb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
        </w:rPr>
        <w:t xml:space="preserve">84.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lombia received a score of 83.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lombia received a score of 46.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lombia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lomb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lomb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lombi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lomb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lomb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lombi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lomb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lombia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lomb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lomb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lomb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lombi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olomb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mb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90, 1991, 1992, 1993, 1996, 1997, 1999, 2000, 2001, 2002, 2003, 2004, 2005,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8, 2010,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0, 1995, 2000, 2005, 2006,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mb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 Country Report</dc:title>
  <dc:creator>SPI Team</dc:creator>
  <cp:keywords/>
  <dcterms:created xsi:type="dcterms:W3CDTF">2021-05-25T11:41:52Z</dcterms:created>
  <dcterms:modified xsi:type="dcterms:W3CDTF">2021-05-25T1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